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1EE82" w14:textId="77777777" w:rsidR="008501AB" w:rsidRPr="00432492" w:rsidRDefault="008501AB" w:rsidP="008501AB">
      <w:pPr>
        <w:jc w:val="center"/>
        <w:rPr>
          <w:b/>
          <w:sz w:val="24"/>
          <w:szCs w:val="24"/>
        </w:rPr>
      </w:pPr>
    </w:p>
    <w:p w14:paraId="43E7E1B2" w14:textId="77777777" w:rsidR="008501AB" w:rsidRPr="00432492" w:rsidRDefault="008501AB" w:rsidP="008501AB">
      <w:pPr>
        <w:jc w:val="center"/>
        <w:rPr>
          <w:b/>
          <w:sz w:val="24"/>
          <w:szCs w:val="24"/>
        </w:rPr>
      </w:pPr>
      <w:r w:rsidRPr="00432492">
        <w:rPr>
          <w:b/>
          <w:sz w:val="24"/>
          <w:szCs w:val="24"/>
        </w:rPr>
        <w:t>SAM Revision Summary</w:t>
      </w:r>
    </w:p>
    <w:p w14:paraId="7D61E039" w14:textId="77777777" w:rsidR="001344E6" w:rsidRPr="00432492" w:rsidRDefault="001344E6" w:rsidP="008501AB">
      <w:pPr>
        <w:jc w:val="center"/>
        <w:rPr>
          <w:b/>
          <w:sz w:val="24"/>
          <w:szCs w:val="24"/>
        </w:rPr>
      </w:pPr>
    </w:p>
    <w:p w14:paraId="31CA35DE" w14:textId="72B3D239" w:rsidR="008501AB" w:rsidRPr="00432492" w:rsidRDefault="008501AB" w:rsidP="008501AB">
      <w:pPr>
        <w:jc w:val="center"/>
        <w:rPr>
          <w:b/>
          <w:sz w:val="24"/>
          <w:szCs w:val="24"/>
        </w:rPr>
      </w:pPr>
    </w:p>
    <w:tbl>
      <w:tblPr>
        <w:tblW w:w="10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  <w:tblCaption w:val="SAM Revision Summary"/>
        <w:tblDescription w:val="Table of sections, titles, and summary of changes."/>
      </w:tblPr>
      <w:tblGrid>
        <w:gridCol w:w="1255"/>
        <w:gridCol w:w="3510"/>
        <w:gridCol w:w="5374"/>
      </w:tblGrid>
      <w:tr w:rsidR="00123988" w:rsidRPr="00432492" w14:paraId="3CB0D3BC" w14:textId="77777777" w:rsidTr="00432492">
        <w:trPr>
          <w:tblHeader/>
        </w:trPr>
        <w:tc>
          <w:tcPr>
            <w:tcW w:w="1255" w:type="dxa"/>
            <w:shd w:val="clear" w:color="auto" w:fill="auto"/>
            <w:vAlign w:val="center"/>
          </w:tcPr>
          <w:p w14:paraId="2AEF5038" w14:textId="08FCA4A9" w:rsidR="001B01B7" w:rsidRPr="00432492" w:rsidRDefault="00624229" w:rsidP="00624229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ection #</w:t>
            </w:r>
          </w:p>
        </w:tc>
        <w:tc>
          <w:tcPr>
            <w:tcW w:w="3510" w:type="dxa"/>
          </w:tcPr>
          <w:p w14:paraId="7D0FC377" w14:textId="0012738E" w:rsidR="001B01B7" w:rsidRPr="00432492" w:rsidRDefault="001B01B7" w:rsidP="002C3AD5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5374" w:type="dxa"/>
            <w:shd w:val="clear" w:color="auto" w:fill="auto"/>
            <w:vAlign w:val="center"/>
          </w:tcPr>
          <w:p w14:paraId="29299E76" w14:textId="0E217DE3" w:rsidR="001B01B7" w:rsidRPr="00432492" w:rsidRDefault="001B01B7" w:rsidP="002C3AD5">
            <w:pPr>
              <w:jc w:val="center"/>
              <w:rPr>
                <w:b/>
                <w:sz w:val="24"/>
                <w:szCs w:val="24"/>
              </w:rPr>
            </w:pPr>
            <w:r w:rsidRPr="00432492">
              <w:rPr>
                <w:b/>
                <w:sz w:val="24"/>
                <w:szCs w:val="24"/>
              </w:rPr>
              <w:t>Summary of Change</w:t>
            </w:r>
          </w:p>
        </w:tc>
      </w:tr>
      <w:tr w:rsidR="006D0B67" w:rsidRPr="00432492" w14:paraId="23E0C98A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13E6D569" w14:textId="6781C687" w:rsidR="006D0B67" w:rsidRPr="00432492" w:rsidRDefault="006A7F46" w:rsidP="004A4A4C">
            <w:pPr>
              <w:jc w:val="center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7922</w:t>
            </w:r>
          </w:p>
        </w:tc>
        <w:tc>
          <w:tcPr>
            <w:tcW w:w="3510" w:type="dxa"/>
          </w:tcPr>
          <w:p w14:paraId="1995C934" w14:textId="7C8F2672" w:rsidR="006D0B67" w:rsidRPr="00432492" w:rsidRDefault="006A7F46" w:rsidP="00902560">
            <w:pPr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Office Revolving Fund Reconciliation</w:t>
            </w:r>
          </w:p>
        </w:tc>
        <w:tc>
          <w:tcPr>
            <w:tcW w:w="5374" w:type="dxa"/>
            <w:shd w:val="clear" w:color="auto" w:fill="auto"/>
          </w:tcPr>
          <w:p w14:paraId="4B7C5C19" w14:textId="22773AC3" w:rsidR="006D0B67" w:rsidRPr="00432492" w:rsidRDefault="008E226B" w:rsidP="008F69BF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Mi</w:t>
            </w:r>
            <w:r w:rsidR="00432492">
              <w:rPr>
                <w:sz w:val="24"/>
                <w:szCs w:val="24"/>
              </w:rPr>
              <w:t>nor update to content</w:t>
            </w:r>
          </w:p>
          <w:p w14:paraId="2254A23D" w14:textId="00942634" w:rsidR="006D0B67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M</w:t>
            </w:r>
            <w:r w:rsidR="006D0B67" w:rsidRPr="00432492">
              <w:rPr>
                <w:sz w:val="24"/>
                <w:szCs w:val="24"/>
              </w:rPr>
              <w:t xml:space="preserve">oved </w:t>
            </w:r>
            <w:r w:rsidRPr="00432492">
              <w:rPr>
                <w:sz w:val="24"/>
                <w:szCs w:val="24"/>
              </w:rPr>
              <w:t>illustration to a separate page</w:t>
            </w:r>
          </w:p>
        </w:tc>
      </w:tr>
      <w:tr w:rsidR="006A7F46" w:rsidRPr="00432492" w14:paraId="515829C1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32D80704" w14:textId="4A7D9C9E" w:rsidR="006A7F46" w:rsidRPr="00432492" w:rsidRDefault="006A7F46" w:rsidP="004A4A4C">
            <w:pPr>
              <w:jc w:val="center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7923</w:t>
            </w:r>
          </w:p>
        </w:tc>
        <w:tc>
          <w:tcPr>
            <w:tcW w:w="3510" w:type="dxa"/>
          </w:tcPr>
          <w:p w14:paraId="2491EFE8" w14:textId="771CCB2B" w:rsidR="006A7F46" w:rsidRPr="00432492" w:rsidRDefault="006A7F46" w:rsidP="008F69BF">
            <w:pPr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Bank Reconciliation</w:t>
            </w:r>
          </w:p>
        </w:tc>
        <w:tc>
          <w:tcPr>
            <w:tcW w:w="5374" w:type="dxa"/>
            <w:shd w:val="clear" w:color="auto" w:fill="auto"/>
          </w:tcPr>
          <w:p w14:paraId="02EF0BF2" w14:textId="0B57C6A4" w:rsidR="008E226B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 xml:space="preserve">Minor </w:t>
            </w:r>
            <w:r w:rsidR="00432492">
              <w:rPr>
                <w:sz w:val="24"/>
                <w:szCs w:val="24"/>
              </w:rPr>
              <w:t>update to content</w:t>
            </w:r>
          </w:p>
          <w:p w14:paraId="0DAD6DC0" w14:textId="04724096" w:rsidR="006A7F46" w:rsidRPr="00432492" w:rsidRDefault="006A7F46" w:rsidP="008E226B">
            <w:pPr>
              <w:ind w:left="-16"/>
              <w:rPr>
                <w:sz w:val="24"/>
                <w:szCs w:val="24"/>
              </w:rPr>
            </w:pPr>
          </w:p>
        </w:tc>
      </w:tr>
      <w:tr w:rsidR="006A7F46" w:rsidRPr="00432492" w14:paraId="3AF75CE5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7417CC36" w14:textId="36AB668F" w:rsidR="006A7F46" w:rsidRPr="00432492" w:rsidRDefault="006A7F46" w:rsidP="004A4A4C">
            <w:pPr>
              <w:jc w:val="center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7965</w:t>
            </w:r>
          </w:p>
        </w:tc>
        <w:tc>
          <w:tcPr>
            <w:tcW w:w="3510" w:type="dxa"/>
          </w:tcPr>
          <w:p w14:paraId="50022B80" w14:textId="7E79A298" w:rsidR="006A7F46" w:rsidRPr="00432492" w:rsidRDefault="006A7F46" w:rsidP="008F69BF">
            <w:pPr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Year-End Report No. 10, Analysis and Reconciliation of Revolving Fund Accountability</w:t>
            </w:r>
          </w:p>
        </w:tc>
        <w:tc>
          <w:tcPr>
            <w:tcW w:w="5374" w:type="dxa"/>
            <w:shd w:val="clear" w:color="auto" w:fill="auto"/>
          </w:tcPr>
          <w:p w14:paraId="279CFFCE" w14:textId="301C449B" w:rsidR="008E226B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 xml:space="preserve">Minor </w:t>
            </w:r>
            <w:r w:rsidR="00432492">
              <w:rPr>
                <w:sz w:val="24"/>
                <w:szCs w:val="24"/>
              </w:rPr>
              <w:t>updat</w:t>
            </w:r>
            <w:r w:rsidRPr="00432492">
              <w:rPr>
                <w:sz w:val="24"/>
                <w:szCs w:val="24"/>
              </w:rPr>
              <w:t>e</w:t>
            </w:r>
            <w:r w:rsidR="00432492">
              <w:rPr>
                <w:sz w:val="24"/>
                <w:szCs w:val="24"/>
              </w:rPr>
              <w:t xml:space="preserve"> to content</w:t>
            </w:r>
          </w:p>
          <w:p w14:paraId="7E4BBF50" w14:textId="42C556BA" w:rsidR="006A7F46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Moved illustration to a separate page</w:t>
            </w:r>
          </w:p>
        </w:tc>
      </w:tr>
      <w:tr w:rsidR="006A7F46" w:rsidRPr="00432492" w14:paraId="767F6321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099A2660" w14:textId="41891D32" w:rsidR="006A7F46" w:rsidRPr="00432492" w:rsidRDefault="006A7F46" w:rsidP="004A4A4C">
            <w:pPr>
              <w:jc w:val="center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7967</w:t>
            </w:r>
          </w:p>
        </w:tc>
        <w:tc>
          <w:tcPr>
            <w:tcW w:w="3510" w:type="dxa"/>
          </w:tcPr>
          <w:p w14:paraId="79BEE5FF" w14:textId="63BE6738" w:rsidR="006A7F46" w:rsidRPr="00432492" w:rsidRDefault="006A7F46" w:rsidP="008F69BF">
            <w:pPr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Year-End Report No. 11, Bank Reconciliation</w:t>
            </w:r>
          </w:p>
        </w:tc>
        <w:tc>
          <w:tcPr>
            <w:tcW w:w="5374" w:type="dxa"/>
            <w:shd w:val="clear" w:color="auto" w:fill="auto"/>
          </w:tcPr>
          <w:p w14:paraId="7ED1BFEC" w14:textId="00721825" w:rsidR="008E226B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 xml:space="preserve">Minor </w:t>
            </w:r>
            <w:r w:rsidR="00432492">
              <w:rPr>
                <w:sz w:val="24"/>
                <w:szCs w:val="24"/>
              </w:rPr>
              <w:t>update to content</w:t>
            </w:r>
          </w:p>
          <w:p w14:paraId="2B8A5F86" w14:textId="44BF6D52" w:rsidR="006A7F46" w:rsidRPr="00432492" w:rsidRDefault="008E226B" w:rsidP="008E226B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Moved illustration to a separate page</w:t>
            </w:r>
          </w:p>
        </w:tc>
      </w:tr>
      <w:tr w:rsidR="006D0B67" w:rsidRPr="00432492" w14:paraId="3A077B66" w14:textId="77777777" w:rsidTr="00432492">
        <w:trPr>
          <w:trHeight w:val="908"/>
        </w:trPr>
        <w:tc>
          <w:tcPr>
            <w:tcW w:w="1255" w:type="dxa"/>
            <w:shd w:val="clear" w:color="auto" w:fill="auto"/>
          </w:tcPr>
          <w:p w14:paraId="21F83F49" w14:textId="259C8D65" w:rsidR="006D0B67" w:rsidRPr="00432492" w:rsidRDefault="006A7F46" w:rsidP="004A4A4C">
            <w:pPr>
              <w:jc w:val="center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7982</w:t>
            </w:r>
          </w:p>
        </w:tc>
        <w:tc>
          <w:tcPr>
            <w:tcW w:w="3510" w:type="dxa"/>
          </w:tcPr>
          <w:p w14:paraId="4BA09D66" w14:textId="3DC2BBE7" w:rsidR="006D0B67" w:rsidRPr="00432492" w:rsidRDefault="006A7F46" w:rsidP="008F69BF">
            <w:pPr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>Analysis of Cash in Transit</w:t>
            </w:r>
          </w:p>
        </w:tc>
        <w:tc>
          <w:tcPr>
            <w:tcW w:w="5374" w:type="dxa"/>
            <w:shd w:val="clear" w:color="auto" w:fill="auto"/>
          </w:tcPr>
          <w:p w14:paraId="6BC32FA3" w14:textId="70E39CA5" w:rsidR="006D0B67" w:rsidRPr="00432492" w:rsidRDefault="008E226B" w:rsidP="00432492">
            <w:pPr>
              <w:pStyle w:val="ListParagraph"/>
              <w:numPr>
                <w:ilvl w:val="0"/>
                <w:numId w:val="13"/>
              </w:numPr>
              <w:ind w:left="164" w:hanging="180"/>
              <w:rPr>
                <w:sz w:val="24"/>
                <w:szCs w:val="24"/>
              </w:rPr>
            </w:pPr>
            <w:r w:rsidRPr="00432492">
              <w:rPr>
                <w:sz w:val="24"/>
                <w:szCs w:val="24"/>
              </w:rPr>
              <w:t xml:space="preserve">Minor </w:t>
            </w:r>
            <w:r w:rsidR="00432492">
              <w:rPr>
                <w:sz w:val="24"/>
                <w:szCs w:val="24"/>
              </w:rPr>
              <w:t>update to content</w:t>
            </w:r>
          </w:p>
        </w:tc>
      </w:tr>
    </w:tbl>
    <w:p w14:paraId="0AD11795" w14:textId="009CA25E" w:rsidR="00064C70" w:rsidRPr="00432492" w:rsidRDefault="00064C70" w:rsidP="00F73A5E">
      <w:pPr>
        <w:rPr>
          <w:sz w:val="24"/>
          <w:szCs w:val="24"/>
        </w:rPr>
      </w:pPr>
    </w:p>
    <w:sectPr w:rsidR="00064C70" w:rsidRPr="00432492" w:rsidSect="00624229">
      <w:type w:val="continuous"/>
      <w:pgSz w:w="12240" w:h="15840" w:code="1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EE147" w14:textId="77777777" w:rsidR="00E23C9B" w:rsidRDefault="00E23C9B">
      <w:r>
        <w:separator/>
      </w:r>
    </w:p>
  </w:endnote>
  <w:endnote w:type="continuationSeparator" w:id="0">
    <w:p w14:paraId="787B3910" w14:textId="77777777" w:rsidR="00E23C9B" w:rsidRDefault="00E23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F512" w14:textId="77777777" w:rsidR="00E23C9B" w:rsidRDefault="00E23C9B">
      <w:r>
        <w:separator/>
      </w:r>
    </w:p>
  </w:footnote>
  <w:footnote w:type="continuationSeparator" w:id="0">
    <w:p w14:paraId="3D8D189F" w14:textId="77777777" w:rsidR="00E23C9B" w:rsidRDefault="00E23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27B"/>
    <w:multiLevelType w:val="hybridMultilevel"/>
    <w:tmpl w:val="7398F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373F4"/>
    <w:multiLevelType w:val="hybridMultilevel"/>
    <w:tmpl w:val="4F82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F45DE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 w15:restartNumberingAfterBreak="0">
    <w:nsid w:val="16352B39"/>
    <w:multiLevelType w:val="hybridMultilevel"/>
    <w:tmpl w:val="BB763F80"/>
    <w:lvl w:ilvl="0" w:tplc="45927A8A">
      <w:start w:val="8422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A5FF7"/>
    <w:multiLevelType w:val="hybridMultilevel"/>
    <w:tmpl w:val="C0B09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73F04"/>
    <w:multiLevelType w:val="hybridMultilevel"/>
    <w:tmpl w:val="85F8E5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535C3"/>
    <w:multiLevelType w:val="hybridMultilevel"/>
    <w:tmpl w:val="60DA0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73562"/>
    <w:multiLevelType w:val="hybridMultilevel"/>
    <w:tmpl w:val="49302E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39505F"/>
    <w:multiLevelType w:val="hybridMultilevel"/>
    <w:tmpl w:val="0278F126"/>
    <w:lvl w:ilvl="0" w:tplc="94D2C1D4"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11ECE"/>
    <w:multiLevelType w:val="hybridMultilevel"/>
    <w:tmpl w:val="0A98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713DE6"/>
    <w:multiLevelType w:val="hybridMultilevel"/>
    <w:tmpl w:val="132A8C06"/>
    <w:lvl w:ilvl="0" w:tplc="0409000F">
      <w:start w:val="1"/>
      <w:numFmt w:val="decimal"/>
      <w:lvlText w:val="%1."/>
      <w:lvlJc w:val="left"/>
      <w:pPr>
        <w:ind w:left="77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619E3D31"/>
    <w:multiLevelType w:val="hybridMultilevel"/>
    <w:tmpl w:val="9E0CB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14CBD"/>
    <w:multiLevelType w:val="hybridMultilevel"/>
    <w:tmpl w:val="EB22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5833082">
    <w:abstractNumId w:val="6"/>
  </w:num>
  <w:num w:numId="2" w16cid:durableId="2002267853">
    <w:abstractNumId w:val="7"/>
  </w:num>
  <w:num w:numId="3" w16cid:durableId="437216854">
    <w:abstractNumId w:val="0"/>
  </w:num>
  <w:num w:numId="4" w16cid:durableId="148715840">
    <w:abstractNumId w:val="5"/>
  </w:num>
  <w:num w:numId="5" w16cid:durableId="1488014852">
    <w:abstractNumId w:val="9"/>
  </w:num>
  <w:num w:numId="6" w16cid:durableId="1552034876">
    <w:abstractNumId w:val="11"/>
  </w:num>
  <w:num w:numId="7" w16cid:durableId="1600719639">
    <w:abstractNumId w:val="12"/>
  </w:num>
  <w:num w:numId="8" w16cid:durableId="2112360007">
    <w:abstractNumId w:val="3"/>
  </w:num>
  <w:num w:numId="9" w16cid:durableId="548610409">
    <w:abstractNumId w:val="2"/>
  </w:num>
  <w:num w:numId="10" w16cid:durableId="48968205">
    <w:abstractNumId w:val="1"/>
  </w:num>
  <w:num w:numId="11" w16cid:durableId="1774125661">
    <w:abstractNumId w:val="10"/>
  </w:num>
  <w:num w:numId="12" w16cid:durableId="2085832113">
    <w:abstractNumId w:val="4"/>
  </w:num>
  <w:num w:numId="13" w16cid:durableId="13318333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CyNLS0MLCwMDVW0lEKTi0uzszPAykwMq0FAG7gklQtAAAA"/>
  </w:docVars>
  <w:rsids>
    <w:rsidRoot w:val="003C7456"/>
    <w:rsid w:val="00001B19"/>
    <w:rsid w:val="00016D3A"/>
    <w:rsid w:val="00027745"/>
    <w:rsid w:val="000325AB"/>
    <w:rsid w:val="00033923"/>
    <w:rsid w:val="00036F60"/>
    <w:rsid w:val="00045550"/>
    <w:rsid w:val="00052288"/>
    <w:rsid w:val="00062A63"/>
    <w:rsid w:val="00064C70"/>
    <w:rsid w:val="0007261D"/>
    <w:rsid w:val="00073CBD"/>
    <w:rsid w:val="000812F4"/>
    <w:rsid w:val="00084631"/>
    <w:rsid w:val="0008755F"/>
    <w:rsid w:val="00091EEE"/>
    <w:rsid w:val="00093DDC"/>
    <w:rsid w:val="00093E48"/>
    <w:rsid w:val="00094BCF"/>
    <w:rsid w:val="000A0C34"/>
    <w:rsid w:val="000A1A39"/>
    <w:rsid w:val="000B1EC5"/>
    <w:rsid w:val="000B21F0"/>
    <w:rsid w:val="000B260A"/>
    <w:rsid w:val="000B3E7D"/>
    <w:rsid w:val="000B671F"/>
    <w:rsid w:val="000C538E"/>
    <w:rsid w:val="000C5634"/>
    <w:rsid w:val="000C56B6"/>
    <w:rsid w:val="000E09B1"/>
    <w:rsid w:val="000E2E99"/>
    <w:rsid w:val="000E4E8E"/>
    <w:rsid w:val="000E6F16"/>
    <w:rsid w:val="000F005E"/>
    <w:rsid w:val="000F01E9"/>
    <w:rsid w:val="000F17FD"/>
    <w:rsid w:val="000F44FD"/>
    <w:rsid w:val="0011566A"/>
    <w:rsid w:val="00116C73"/>
    <w:rsid w:val="00116E58"/>
    <w:rsid w:val="0012292B"/>
    <w:rsid w:val="00123988"/>
    <w:rsid w:val="00123B46"/>
    <w:rsid w:val="00131C98"/>
    <w:rsid w:val="001344E6"/>
    <w:rsid w:val="0014273D"/>
    <w:rsid w:val="001445C9"/>
    <w:rsid w:val="00146B59"/>
    <w:rsid w:val="001508EF"/>
    <w:rsid w:val="0015559B"/>
    <w:rsid w:val="00156591"/>
    <w:rsid w:val="00162B9F"/>
    <w:rsid w:val="001709CB"/>
    <w:rsid w:val="00172868"/>
    <w:rsid w:val="001728EA"/>
    <w:rsid w:val="00172D1C"/>
    <w:rsid w:val="00173DD9"/>
    <w:rsid w:val="001767E6"/>
    <w:rsid w:val="0018386F"/>
    <w:rsid w:val="00184F00"/>
    <w:rsid w:val="0018620F"/>
    <w:rsid w:val="0019239C"/>
    <w:rsid w:val="001A0A42"/>
    <w:rsid w:val="001A33B2"/>
    <w:rsid w:val="001A6255"/>
    <w:rsid w:val="001A677C"/>
    <w:rsid w:val="001A6B0A"/>
    <w:rsid w:val="001A7677"/>
    <w:rsid w:val="001A7917"/>
    <w:rsid w:val="001B01B7"/>
    <w:rsid w:val="001B0F68"/>
    <w:rsid w:val="001B6CB8"/>
    <w:rsid w:val="001C3F0E"/>
    <w:rsid w:val="001C590E"/>
    <w:rsid w:val="001C7C9E"/>
    <w:rsid w:val="001D5D15"/>
    <w:rsid w:val="001E1000"/>
    <w:rsid w:val="001E3AEF"/>
    <w:rsid w:val="001E476E"/>
    <w:rsid w:val="001F025D"/>
    <w:rsid w:val="001F5912"/>
    <w:rsid w:val="002051FB"/>
    <w:rsid w:val="00207A75"/>
    <w:rsid w:val="00222400"/>
    <w:rsid w:val="00225CB2"/>
    <w:rsid w:val="002351C5"/>
    <w:rsid w:val="00235601"/>
    <w:rsid w:val="002375C1"/>
    <w:rsid w:val="0024366F"/>
    <w:rsid w:val="00250EB0"/>
    <w:rsid w:val="00253BC6"/>
    <w:rsid w:val="00256BEE"/>
    <w:rsid w:val="00257909"/>
    <w:rsid w:val="00266114"/>
    <w:rsid w:val="00267B66"/>
    <w:rsid w:val="00273300"/>
    <w:rsid w:val="002738B4"/>
    <w:rsid w:val="00280157"/>
    <w:rsid w:val="00282818"/>
    <w:rsid w:val="00285CA1"/>
    <w:rsid w:val="002911A2"/>
    <w:rsid w:val="00293B04"/>
    <w:rsid w:val="002949CD"/>
    <w:rsid w:val="002A1C6A"/>
    <w:rsid w:val="002A38E2"/>
    <w:rsid w:val="002B0EE6"/>
    <w:rsid w:val="002B3686"/>
    <w:rsid w:val="002C14D6"/>
    <w:rsid w:val="002C3AD5"/>
    <w:rsid w:val="002C7127"/>
    <w:rsid w:val="002D492C"/>
    <w:rsid w:val="002D4A8C"/>
    <w:rsid w:val="002D504C"/>
    <w:rsid w:val="002D6BA1"/>
    <w:rsid w:val="002E037B"/>
    <w:rsid w:val="002E16C6"/>
    <w:rsid w:val="002E1E0A"/>
    <w:rsid w:val="002E5911"/>
    <w:rsid w:val="002F42D8"/>
    <w:rsid w:val="003001F9"/>
    <w:rsid w:val="00304E75"/>
    <w:rsid w:val="00314310"/>
    <w:rsid w:val="00320F0F"/>
    <w:rsid w:val="00330286"/>
    <w:rsid w:val="00331C7D"/>
    <w:rsid w:val="00332BD2"/>
    <w:rsid w:val="00336299"/>
    <w:rsid w:val="003438E6"/>
    <w:rsid w:val="00352F27"/>
    <w:rsid w:val="0035651B"/>
    <w:rsid w:val="00364857"/>
    <w:rsid w:val="003749B9"/>
    <w:rsid w:val="00376F87"/>
    <w:rsid w:val="0038317C"/>
    <w:rsid w:val="003858AF"/>
    <w:rsid w:val="0038715F"/>
    <w:rsid w:val="00391AC1"/>
    <w:rsid w:val="0039265D"/>
    <w:rsid w:val="0039550A"/>
    <w:rsid w:val="003A4F3E"/>
    <w:rsid w:val="003B0B9B"/>
    <w:rsid w:val="003B2D77"/>
    <w:rsid w:val="003C15FC"/>
    <w:rsid w:val="003C6937"/>
    <w:rsid w:val="003C6A32"/>
    <w:rsid w:val="003C7456"/>
    <w:rsid w:val="003D1881"/>
    <w:rsid w:val="003D2F00"/>
    <w:rsid w:val="003F3193"/>
    <w:rsid w:val="003F3291"/>
    <w:rsid w:val="003F3A83"/>
    <w:rsid w:val="003F7D88"/>
    <w:rsid w:val="0040187E"/>
    <w:rsid w:val="00405BF6"/>
    <w:rsid w:val="00412EE4"/>
    <w:rsid w:val="00420225"/>
    <w:rsid w:val="00420805"/>
    <w:rsid w:val="00425526"/>
    <w:rsid w:val="00427D26"/>
    <w:rsid w:val="00432492"/>
    <w:rsid w:val="00441D5E"/>
    <w:rsid w:val="00441FD6"/>
    <w:rsid w:val="00446575"/>
    <w:rsid w:val="00447BA1"/>
    <w:rsid w:val="0045297D"/>
    <w:rsid w:val="00455F8E"/>
    <w:rsid w:val="004651B9"/>
    <w:rsid w:val="00465361"/>
    <w:rsid w:val="004657FD"/>
    <w:rsid w:val="00467C96"/>
    <w:rsid w:val="004966E0"/>
    <w:rsid w:val="00496AD6"/>
    <w:rsid w:val="0049709E"/>
    <w:rsid w:val="004A2CDD"/>
    <w:rsid w:val="004A4A4C"/>
    <w:rsid w:val="004A4D16"/>
    <w:rsid w:val="004B5C90"/>
    <w:rsid w:val="004B6171"/>
    <w:rsid w:val="004B6502"/>
    <w:rsid w:val="004C0592"/>
    <w:rsid w:val="004C141C"/>
    <w:rsid w:val="004C1E6E"/>
    <w:rsid w:val="004C2963"/>
    <w:rsid w:val="004D5D89"/>
    <w:rsid w:val="004E11AC"/>
    <w:rsid w:val="004F0E26"/>
    <w:rsid w:val="004F6186"/>
    <w:rsid w:val="004F6386"/>
    <w:rsid w:val="004F69D8"/>
    <w:rsid w:val="00502117"/>
    <w:rsid w:val="00505BE9"/>
    <w:rsid w:val="0051345E"/>
    <w:rsid w:val="00513B9F"/>
    <w:rsid w:val="005223B8"/>
    <w:rsid w:val="0053308F"/>
    <w:rsid w:val="00535B55"/>
    <w:rsid w:val="005410CF"/>
    <w:rsid w:val="00543507"/>
    <w:rsid w:val="00545134"/>
    <w:rsid w:val="00547A92"/>
    <w:rsid w:val="0055289A"/>
    <w:rsid w:val="005538B8"/>
    <w:rsid w:val="0055548C"/>
    <w:rsid w:val="0055793D"/>
    <w:rsid w:val="00560403"/>
    <w:rsid w:val="0056570D"/>
    <w:rsid w:val="00566490"/>
    <w:rsid w:val="0057081B"/>
    <w:rsid w:val="00572A5D"/>
    <w:rsid w:val="00574406"/>
    <w:rsid w:val="00576A43"/>
    <w:rsid w:val="0059292C"/>
    <w:rsid w:val="005A4056"/>
    <w:rsid w:val="005A5D48"/>
    <w:rsid w:val="005A7252"/>
    <w:rsid w:val="005B415F"/>
    <w:rsid w:val="005B5156"/>
    <w:rsid w:val="005B6A61"/>
    <w:rsid w:val="005C1158"/>
    <w:rsid w:val="005C3879"/>
    <w:rsid w:val="005C3B44"/>
    <w:rsid w:val="005D4FC5"/>
    <w:rsid w:val="005E4754"/>
    <w:rsid w:val="005F09C5"/>
    <w:rsid w:val="005F199E"/>
    <w:rsid w:val="005F4252"/>
    <w:rsid w:val="006051A7"/>
    <w:rsid w:val="00605DF6"/>
    <w:rsid w:val="00610622"/>
    <w:rsid w:val="00612518"/>
    <w:rsid w:val="00613254"/>
    <w:rsid w:val="0062055A"/>
    <w:rsid w:val="00624229"/>
    <w:rsid w:val="00630F6B"/>
    <w:rsid w:val="006333F5"/>
    <w:rsid w:val="00645DAB"/>
    <w:rsid w:val="00652DBE"/>
    <w:rsid w:val="00655B45"/>
    <w:rsid w:val="0065701C"/>
    <w:rsid w:val="00657CE0"/>
    <w:rsid w:val="006636F4"/>
    <w:rsid w:val="00681977"/>
    <w:rsid w:val="00686667"/>
    <w:rsid w:val="006956AB"/>
    <w:rsid w:val="006A2C13"/>
    <w:rsid w:val="006A48D7"/>
    <w:rsid w:val="006A6FBC"/>
    <w:rsid w:val="006A7A3B"/>
    <w:rsid w:val="006A7F46"/>
    <w:rsid w:val="006B3AA6"/>
    <w:rsid w:val="006B3C54"/>
    <w:rsid w:val="006B4A1E"/>
    <w:rsid w:val="006C299B"/>
    <w:rsid w:val="006C38A2"/>
    <w:rsid w:val="006C483F"/>
    <w:rsid w:val="006C67A9"/>
    <w:rsid w:val="006D0B67"/>
    <w:rsid w:val="006D0F07"/>
    <w:rsid w:val="006D353F"/>
    <w:rsid w:val="006D42B7"/>
    <w:rsid w:val="006D5E95"/>
    <w:rsid w:val="006F0A8F"/>
    <w:rsid w:val="006F5322"/>
    <w:rsid w:val="00701793"/>
    <w:rsid w:val="00702930"/>
    <w:rsid w:val="00704183"/>
    <w:rsid w:val="00704871"/>
    <w:rsid w:val="00705FFB"/>
    <w:rsid w:val="0070666E"/>
    <w:rsid w:val="007069E4"/>
    <w:rsid w:val="00706D40"/>
    <w:rsid w:val="007137F8"/>
    <w:rsid w:val="00714627"/>
    <w:rsid w:val="00717DB3"/>
    <w:rsid w:val="007258AB"/>
    <w:rsid w:val="00726A59"/>
    <w:rsid w:val="00726B6B"/>
    <w:rsid w:val="00727626"/>
    <w:rsid w:val="007403D3"/>
    <w:rsid w:val="0074113B"/>
    <w:rsid w:val="00744032"/>
    <w:rsid w:val="007521DF"/>
    <w:rsid w:val="00756BE2"/>
    <w:rsid w:val="007617B8"/>
    <w:rsid w:val="00764241"/>
    <w:rsid w:val="007729A0"/>
    <w:rsid w:val="00781D90"/>
    <w:rsid w:val="00784C6D"/>
    <w:rsid w:val="00792574"/>
    <w:rsid w:val="007A3370"/>
    <w:rsid w:val="007B317E"/>
    <w:rsid w:val="007B494A"/>
    <w:rsid w:val="007B4D47"/>
    <w:rsid w:val="007B5ECE"/>
    <w:rsid w:val="007C5D7E"/>
    <w:rsid w:val="007D37B4"/>
    <w:rsid w:val="007D7FB0"/>
    <w:rsid w:val="007E0804"/>
    <w:rsid w:val="007E29B1"/>
    <w:rsid w:val="007E3C42"/>
    <w:rsid w:val="007E7F9A"/>
    <w:rsid w:val="007F0CC4"/>
    <w:rsid w:val="007F3BFE"/>
    <w:rsid w:val="008037E4"/>
    <w:rsid w:val="008205C2"/>
    <w:rsid w:val="008234F3"/>
    <w:rsid w:val="008255DC"/>
    <w:rsid w:val="00830EFA"/>
    <w:rsid w:val="00832637"/>
    <w:rsid w:val="0083348D"/>
    <w:rsid w:val="00837D20"/>
    <w:rsid w:val="008412F7"/>
    <w:rsid w:val="00844570"/>
    <w:rsid w:val="00845D19"/>
    <w:rsid w:val="008501AB"/>
    <w:rsid w:val="00852E9C"/>
    <w:rsid w:val="0085482A"/>
    <w:rsid w:val="00857E9E"/>
    <w:rsid w:val="00861682"/>
    <w:rsid w:val="0086292C"/>
    <w:rsid w:val="0086725D"/>
    <w:rsid w:val="00867C96"/>
    <w:rsid w:val="00870E2E"/>
    <w:rsid w:val="00872002"/>
    <w:rsid w:val="008836EA"/>
    <w:rsid w:val="00884B7D"/>
    <w:rsid w:val="008851AC"/>
    <w:rsid w:val="00894779"/>
    <w:rsid w:val="008A0482"/>
    <w:rsid w:val="008A449C"/>
    <w:rsid w:val="008A58AB"/>
    <w:rsid w:val="008A5979"/>
    <w:rsid w:val="008A61C9"/>
    <w:rsid w:val="008A7FC7"/>
    <w:rsid w:val="008B1B62"/>
    <w:rsid w:val="008B43BC"/>
    <w:rsid w:val="008B5072"/>
    <w:rsid w:val="008D32EF"/>
    <w:rsid w:val="008D4330"/>
    <w:rsid w:val="008E0893"/>
    <w:rsid w:val="008E0CDD"/>
    <w:rsid w:val="008E226B"/>
    <w:rsid w:val="008E539F"/>
    <w:rsid w:val="008E76C2"/>
    <w:rsid w:val="008F50AA"/>
    <w:rsid w:val="008F542D"/>
    <w:rsid w:val="008F69BF"/>
    <w:rsid w:val="008F72FA"/>
    <w:rsid w:val="00900C67"/>
    <w:rsid w:val="00902023"/>
    <w:rsid w:val="00902560"/>
    <w:rsid w:val="00913FA0"/>
    <w:rsid w:val="009167ED"/>
    <w:rsid w:val="00917325"/>
    <w:rsid w:val="0092122B"/>
    <w:rsid w:val="0092279C"/>
    <w:rsid w:val="00934A63"/>
    <w:rsid w:val="00936759"/>
    <w:rsid w:val="00943E98"/>
    <w:rsid w:val="00946713"/>
    <w:rsid w:val="0095242C"/>
    <w:rsid w:val="00956B10"/>
    <w:rsid w:val="00966173"/>
    <w:rsid w:val="00971778"/>
    <w:rsid w:val="00974473"/>
    <w:rsid w:val="00977D3C"/>
    <w:rsid w:val="009A03B5"/>
    <w:rsid w:val="009A0E0D"/>
    <w:rsid w:val="009A1F5E"/>
    <w:rsid w:val="009A6CAA"/>
    <w:rsid w:val="009C4644"/>
    <w:rsid w:val="009C7D5C"/>
    <w:rsid w:val="009D1345"/>
    <w:rsid w:val="009D19B7"/>
    <w:rsid w:val="009D335D"/>
    <w:rsid w:val="009D6A6A"/>
    <w:rsid w:val="009E14E4"/>
    <w:rsid w:val="009E2930"/>
    <w:rsid w:val="009E73AC"/>
    <w:rsid w:val="009E79C2"/>
    <w:rsid w:val="009F2E8C"/>
    <w:rsid w:val="009F4ECB"/>
    <w:rsid w:val="009F5E71"/>
    <w:rsid w:val="00A05830"/>
    <w:rsid w:val="00A07279"/>
    <w:rsid w:val="00A113A7"/>
    <w:rsid w:val="00A13744"/>
    <w:rsid w:val="00A13BD3"/>
    <w:rsid w:val="00A14B20"/>
    <w:rsid w:val="00A220EE"/>
    <w:rsid w:val="00A273CB"/>
    <w:rsid w:val="00A34438"/>
    <w:rsid w:val="00A359B5"/>
    <w:rsid w:val="00A42C89"/>
    <w:rsid w:val="00A44CCF"/>
    <w:rsid w:val="00A478E5"/>
    <w:rsid w:val="00A513FE"/>
    <w:rsid w:val="00A63683"/>
    <w:rsid w:val="00A64CF4"/>
    <w:rsid w:val="00A65839"/>
    <w:rsid w:val="00A75EFD"/>
    <w:rsid w:val="00A8090C"/>
    <w:rsid w:val="00A8513B"/>
    <w:rsid w:val="00A86233"/>
    <w:rsid w:val="00A9468C"/>
    <w:rsid w:val="00A95C12"/>
    <w:rsid w:val="00A96E40"/>
    <w:rsid w:val="00AA2C0C"/>
    <w:rsid w:val="00AA2FE6"/>
    <w:rsid w:val="00AB0566"/>
    <w:rsid w:val="00AB1A36"/>
    <w:rsid w:val="00AB41A3"/>
    <w:rsid w:val="00AC26E9"/>
    <w:rsid w:val="00AD02E0"/>
    <w:rsid w:val="00AD28EF"/>
    <w:rsid w:val="00AD5BD1"/>
    <w:rsid w:val="00AD7BD5"/>
    <w:rsid w:val="00AE67D1"/>
    <w:rsid w:val="00AF101A"/>
    <w:rsid w:val="00AF771C"/>
    <w:rsid w:val="00B01AFF"/>
    <w:rsid w:val="00B032BB"/>
    <w:rsid w:val="00B03EF0"/>
    <w:rsid w:val="00B0696D"/>
    <w:rsid w:val="00B07DDF"/>
    <w:rsid w:val="00B163D4"/>
    <w:rsid w:val="00B1741E"/>
    <w:rsid w:val="00B21D38"/>
    <w:rsid w:val="00B2264D"/>
    <w:rsid w:val="00B256CC"/>
    <w:rsid w:val="00B30552"/>
    <w:rsid w:val="00B4567B"/>
    <w:rsid w:val="00B46FD4"/>
    <w:rsid w:val="00B471A2"/>
    <w:rsid w:val="00B534A4"/>
    <w:rsid w:val="00B548B4"/>
    <w:rsid w:val="00B60182"/>
    <w:rsid w:val="00B61676"/>
    <w:rsid w:val="00B64A64"/>
    <w:rsid w:val="00B664F4"/>
    <w:rsid w:val="00B816B7"/>
    <w:rsid w:val="00B86A57"/>
    <w:rsid w:val="00B9162E"/>
    <w:rsid w:val="00B927F6"/>
    <w:rsid w:val="00BA03BF"/>
    <w:rsid w:val="00BA34E8"/>
    <w:rsid w:val="00BA39DA"/>
    <w:rsid w:val="00BA5227"/>
    <w:rsid w:val="00BA729E"/>
    <w:rsid w:val="00BB2DC4"/>
    <w:rsid w:val="00BB5CAC"/>
    <w:rsid w:val="00BC7F48"/>
    <w:rsid w:val="00BD1C48"/>
    <w:rsid w:val="00BD2657"/>
    <w:rsid w:val="00BE1BE9"/>
    <w:rsid w:val="00BE3730"/>
    <w:rsid w:val="00BE52DA"/>
    <w:rsid w:val="00BE5E15"/>
    <w:rsid w:val="00BE6945"/>
    <w:rsid w:val="00BE7709"/>
    <w:rsid w:val="00C02D42"/>
    <w:rsid w:val="00C03C1A"/>
    <w:rsid w:val="00C0702E"/>
    <w:rsid w:val="00C134C5"/>
    <w:rsid w:val="00C176EA"/>
    <w:rsid w:val="00C27BDF"/>
    <w:rsid w:val="00C40A68"/>
    <w:rsid w:val="00C4207F"/>
    <w:rsid w:val="00C57E3F"/>
    <w:rsid w:val="00C57EC9"/>
    <w:rsid w:val="00C60AE5"/>
    <w:rsid w:val="00C636A2"/>
    <w:rsid w:val="00C65790"/>
    <w:rsid w:val="00C66733"/>
    <w:rsid w:val="00C713BF"/>
    <w:rsid w:val="00C72665"/>
    <w:rsid w:val="00C771CD"/>
    <w:rsid w:val="00C80605"/>
    <w:rsid w:val="00C87560"/>
    <w:rsid w:val="00C87E3F"/>
    <w:rsid w:val="00CA0F35"/>
    <w:rsid w:val="00CA18AC"/>
    <w:rsid w:val="00CA33A1"/>
    <w:rsid w:val="00CA6A40"/>
    <w:rsid w:val="00CA6EE4"/>
    <w:rsid w:val="00CB29ED"/>
    <w:rsid w:val="00CC6BF4"/>
    <w:rsid w:val="00CC774A"/>
    <w:rsid w:val="00CD60DB"/>
    <w:rsid w:val="00CD6490"/>
    <w:rsid w:val="00CD6B41"/>
    <w:rsid w:val="00CD7147"/>
    <w:rsid w:val="00CE278B"/>
    <w:rsid w:val="00CE45A5"/>
    <w:rsid w:val="00CE7EC5"/>
    <w:rsid w:val="00CF08ED"/>
    <w:rsid w:val="00CF0F99"/>
    <w:rsid w:val="00CF19C1"/>
    <w:rsid w:val="00CF19EE"/>
    <w:rsid w:val="00CF2DD4"/>
    <w:rsid w:val="00CF4E73"/>
    <w:rsid w:val="00CF571B"/>
    <w:rsid w:val="00CF67BD"/>
    <w:rsid w:val="00CF6AFB"/>
    <w:rsid w:val="00CF797E"/>
    <w:rsid w:val="00D00556"/>
    <w:rsid w:val="00D01252"/>
    <w:rsid w:val="00D07228"/>
    <w:rsid w:val="00D073F2"/>
    <w:rsid w:val="00D07EEA"/>
    <w:rsid w:val="00D11091"/>
    <w:rsid w:val="00D14FDD"/>
    <w:rsid w:val="00D1565C"/>
    <w:rsid w:val="00D174F2"/>
    <w:rsid w:val="00D226E4"/>
    <w:rsid w:val="00D22B2C"/>
    <w:rsid w:val="00D30ED7"/>
    <w:rsid w:val="00D319C0"/>
    <w:rsid w:val="00D32302"/>
    <w:rsid w:val="00D37ED3"/>
    <w:rsid w:val="00D4159F"/>
    <w:rsid w:val="00D44514"/>
    <w:rsid w:val="00D50A5D"/>
    <w:rsid w:val="00D54A1E"/>
    <w:rsid w:val="00D55594"/>
    <w:rsid w:val="00D61CBD"/>
    <w:rsid w:val="00D707C4"/>
    <w:rsid w:val="00D70D80"/>
    <w:rsid w:val="00D7313F"/>
    <w:rsid w:val="00D7324B"/>
    <w:rsid w:val="00D803AF"/>
    <w:rsid w:val="00D814AD"/>
    <w:rsid w:val="00D81A33"/>
    <w:rsid w:val="00D85FD4"/>
    <w:rsid w:val="00D92362"/>
    <w:rsid w:val="00D96450"/>
    <w:rsid w:val="00DA02B2"/>
    <w:rsid w:val="00DA6347"/>
    <w:rsid w:val="00DB68A6"/>
    <w:rsid w:val="00DC0638"/>
    <w:rsid w:val="00DC3652"/>
    <w:rsid w:val="00DC748B"/>
    <w:rsid w:val="00DD0FF3"/>
    <w:rsid w:val="00DD4250"/>
    <w:rsid w:val="00DE1F09"/>
    <w:rsid w:val="00DF00C6"/>
    <w:rsid w:val="00DF2942"/>
    <w:rsid w:val="00DF30CB"/>
    <w:rsid w:val="00DF4364"/>
    <w:rsid w:val="00DF5689"/>
    <w:rsid w:val="00DF680F"/>
    <w:rsid w:val="00E012FC"/>
    <w:rsid w:val="00E02160"/>
    <w:rsid w:val="00E12A8E"/>
    <w:rsid w:val="00E23C9B"/>
    <w:rsid w:val="00E24381"/>
    <w:rsid w:val="00E269E0"/>
    <w:rsid w:val="00E26E81"/>
    <w:rsid w:val="00E3030D"/>
    <w:rsid w:val="00E3086A"/>
    <w:rsid w:val="00E37E55"/>
    <w:rsid w:val="00E430CD"/>
    <w:rsid w:val="00E4432C"/>
    <w:rsid w:val="00E523F0"/>
    <w:rsid w:val="00E626A7"/>
    <w:rsid w:val="00E62BE1"/>
    <w:rsid w:val="00E6307A"/>
    <w:rsid w:val="00E63240"/>
    <w:rsid w:val="00E65B5B"/>
    <w:rsid w:val="00E70BE8"/>
    <w:rsid w:val="00E71B2F"/>
    <w:rsid w:val="00E72B36"/>
    <w:rsid w:val="00E743B4"/>
    <w:rsid w:val="00E879D9"/>
    <w:rsid w:val="00E9214A"/>
    <w:rsid w:val="00E9364B"/>
    <w:rsid w:val="00E97BF0"/>
    <w:rsid w:val="00EA0044"/>
    <w:rsid w:val="00EA5EF7"/>
    <w:rsid w:val="00EA7A5E"/>
    <w:rsid w:val="00EA7CD7"/>
    <w:rsid w:val="00EB3574"/>
    <w:rsid w:val="00EB375A"/>
    <w:rsid w:val="00EB3839"/>
    <w:rsid w:val="00EB4B72"/>
    <w:rsid w:val="00EC3B8E"/>
    <w:rsid w:val="00EC4C4A"/>
    <w:rsid w:val="00ED04D0"/>
    <w:rsid w:val="00ED364B"/>
    <w:rsid w:val="00ED3830"/>
    <w:rsid w:val="00ED4DA1"/>
    <w:rsid w:val="00ED575D"/>
    <w:rsid w:val="00ED7942"/>
    <w:rsid w:val="00EE5EA3"/>
    <w:rsid w:val="00EE70CB"/>
    <w:rsid w:val="00EF3343"/>
    <w:rsid w:val="00EF3DFC"/>
    <w:rsid w:val="00EF4922"/>
    <w:rsid w:val="00F02CFA"/>
    <w:rsid w:val="00F10874"/>
    <w:rsid w:val="00F13E1A"/>
    <w:rsid w:val="00F14899"/>
    <w:rsid w:val="00F23B66"/>
    <w:rsid w:val="00F250E2"/>
    <w:rsid w:val="00F274B5"/>
    <w:rsid w:val="00F31D49"/>
    <w:rsid w:val="00F368B1"/>
    <w:rsid w:val="00F40853"/>
    <w:rsid w:val="00F4392F"/>
    <w:rsid w:val="00F44EF1"/>
    <w:rsid w:val="00F46D1C"/>
    <w:rsid w:val="00F51198"/>
    <w:rsid w:val="00F5298B"/>
    <w:rsid w:val="00F5306B"/>
    <w:rsid w:val="00F54EDB"/>
    <w:rsid w:val="00F57FF1"/>
    <w:rsid w:val="00F600EF"/>
    <w:rsid w:val="00F6678D"/>
    <w:rsid w:val="00F73A5E"/>
    <w:rsid w:val="00F743CB"/>
    <w:rsid w:val="00F76BE8"/>
    <w:rsid w:val="00F7759E"/>
    <w:rsid w:val="00F808D6"/>
    <w:rsid w:val="00F94A36"/>
    <w:rsid w:val="00F94D8B"/>
    <w:rsid w:val="00FA0AA2"/>
    <w:rsid w:val="00FA5CAB"/>
    <w:rsid w:val="00FA7CB2"/>
    <w:rsid w:val="00FB33A0"/>
    <w:rsid w:val="00FB5D7D"/>
    <w:rsid w:val="00FC3811"/>
    <w:rsid w:val="00FC7367"/>
    <w:rsid w:val="00FD5F0D"/>
    <w:rsid w:val="00FE3128"/>
    <w:rsid w:val="00FE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FF6BCE"/>
  <w15:docId w15:val="{3A408FF6-2BB6-4315-B510-F765B97D0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qFormat/>
    <w:rsid w:val="000E09B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58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58AF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rsid w:val="00CF4E73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D0722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713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71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 Revision Summary</vt:lpstr>
    </vt:vector>
  </TitlesOfParts>
  <Company>State of California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Revision Summary</dc:title>
  <dc:creator>STATE OF CALIFORNIA</dc:creator>
  <cp:lastModifiedBy>Miller, Misty@DGS</cp:lastModifiedBy>
  <cp:revision>2</cp:revision>
  <cp:lastPrinted>2020-09-16T20:26:00Z</cp:lastPrinted>
  <dcterms:created xsi:type="dcterms:W3CDTF">2022-11-23T17:21:00Z</dcterms:created>
  <dcterms:modified xsi:type="dcterms:W3CDTF">2022-11-23T17:21:00Z</dcterms:modified>
</cp:coreProperties>
</file>